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2AB3342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, 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4B6A4E9C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Software Development,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Operating Systems, Computer Architecture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Distributed Systems, Relational DBM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662DF463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Web scraping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D393188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D7796E2" w:rsidR="004C025F" w:rsidRPr="00C838F1" w:rsidRDefault="008503C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D997D46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6E1EDA5F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2FED0B4A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proofErr w:type="spellStart"/>
        <w:r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0" w:history="1">
        <w:r w:rsidRPr="008B06A8">
          <w:rPr>
            <w:rStyle w:val="Hyperlink"/>
            <w:rFonts w:ascii="Calibri" w:eastAsia="Calibri" w:hAnsi="Calibri" w:cs="Calibri"/>
            <w:bCs/>
            <w:sz w:val="20"/>
            <w:szCs w:val="20"/>
          </w:rPr>
          <w:t>(Paper)</w:t>
        </w:r>
      </w:hyperlink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705E9DA7" w14:textId="77777777" w:rsidR="00255D21" w:rsidRPr="006F657B" w:rsidRDefault="00255D21" w:rsidP="00255D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GrooveGenie</w:t>
        </w:r>
        <w:proofErr w:type="spellEnd"/>
        <w:r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: A copyright-free music generator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June 2023</w:t>
      </w:r>
    </w:p>
    <w:p w14:paraId="78D30A3F" w14:textId="4AF70A77" w:rsidR="00255D21" w:rsidRPr="00C838F1" w:rsidRDefault="00255D21" w:rsidP="00255D2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Created an open-source music generation model, </w:t>
      </w:r>
      <w:r>
        <w:rPr>
          <w:rFonts w:asciiTheme="majorHAnsi" w:hAnsiTheme="majorHAnsi" w:cstheme="majorHAnsi"/>
          <w:color w:val="000000"/>
          <w:sz w:val="20"/>
          <w:szCs w:val="20"/>
        </w:rPr>
        <w:t>using</w:t>
      </w: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Facebook’s </w:t>
      </w:r>
      <w:proofErr w:type="spellStart"/>
      <w:r w:rsidRPr="00B137EB">
        <w:rPr>
          <w:rFonts w:asciiTheme="majorHAnsi" w:hAnsiTheme="majorHAnsi" w:cstheme="majorHAnsi"/>
          <w:color w:val="000000"/>
          <w:sz w:val="20"/>
          <w:szCs w:val="20"/>
        </w:rPr>
        <w:t>EnCodec</w:t>
      </w:r>
      <w:proofErr w:type="spellEnd"/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Transformer to compress audio into embeddings.</w:t>
      </w:r>
    </w:p>
    <w:p w14:paraId="3F237E91" w14:textId="0B6D1D1D" w:rsidR="00255D21" w:rsidRPr="00255D21" w:rsidRDefault="00255D21" w:rsidP="00255D2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Trained a conditioned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Multimodal </w:t>
      </w:r>
      <w:r w:rsidRPr="00B137EB">
        <w:rPr>
          <w:rFonts w:asciiTheme="majorHAnsi" w:hAnsiTheme="majorHAnsi" w:cstheme="majorHAnsi"/>
          <w:color w:val="000000"/>
          <w:sz w:val="20"/>
          <w:szCs w:val="20"/>
        </w:rPr>
        <w:t>GAN network to generate music based on user-provided genre inputs embedded using the BERT model, aimed at producing only copyright and royalty-free music, trained on the FMA dataset.</w:t>
      </w:r>
    </w:p>
    <w:p w14:paraId="06D25E57" w14:textId="77777777" w:rsidR="00391D04" w:rsidRDefault="00000000" w:rsidP="00391D0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2" w:history="1">
        <w:r w:rsidR="00391D04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9832144" w14:textId="77777777" w:rsid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5630E120" w14:textId="345DB204" w:rsidR="00391D04" w:rsidRP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391D04">
        <w:rPr>
          <w:rFonts w:ascii="Calibri" w:hAnsi="Calibri" w:cs="Calibri"/>
          <w:color w:val="000000"/>
          <w:sz w:val="20"/>
          <w:szCs w:val="20"/>
        </w:rPr>
        <w:t>Achieved 90.53% accuracy with Random Forest, balanced data &amp; TF-IDF, outperforming N-Gram, Multinomial NB, Linear SVC.</w:t>
      </w:r>
    </w:p>
    <w:bookmarkEnd w:id="0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8B06A8">
          <w:rPr>
            <w:rStyle w:val="Hyperlink"/>
            <w:rFonts w:ascii="Calibri" w:eastAsia="Calibri" w:hAnsi="Calibri" w:cs="Calibri"/>
            <w:bCs/>
            <w:sz w:val="20"/>
            <w:szCs w:val="20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5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6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5F4E61B7" w:rsidR="0086294B" w:rsidRPr="0086294B" w:rsidRDefault="00855426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Technical </w:t>
      </w:r>
      <w:r w:rsidR="006A00A4"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, Hugging Face, Splunk, SQL, C,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Azure, Google Cloud, Firebase</w:t>
      </w:r>
    </w:p>
    <w:sectPr w:rsidR="0086294B" w:rsidRPr="0086294B" w:rsidSect="006C7AD6">
      <w:headerReference w:type="defaul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0227B9" w14:textId="77777777" w:rsidR="00E40345" w:rsidRDefault="00E40345">
      <w:r>
        <w:separator/>
      </w:r>
    </w:p>
  </w:endnote>
  <w:endnote w:type="continuationSeparator" w:id="0">
    <w:p w14:paraId="25C7F73C" w14:textId="77777777" w:rsidR="00E40345" w:rsidRDefault="00E40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546E5E" w14:textId="77777777" w:rsidR="00E40345" w:rsidRDefault="00E40345">
      <w:r>
        <w:separator/>
      </w:r>
    </w:p>
  </w:footnote>
  <w:footnote w:type="continuationSeparator" w:id="0">
    <w:p w14:paraId="72D6BC06" w14:textId="77777777" w:rsidR="00E40345" w:rsidRDefault="00E403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kFABLtZc0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A074F"/>
    <w:rsid w:val="003A1250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Game-Genre-and-Recommendation-Prediction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7/978-981-16-0401-0_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GrooveGenie-A-copyright-free-music-generato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redly.com/badges/45871348-ade7-4b07-89ee-6eeb7e85b72f/linked_in_profile" TargetMode="External"/><Relationship Id="rId10" Type="http://schemas.openxmlformats.org/officeDocument/2006/relationships/hyperlink" Target="https://arxiv.org/abs/2401.11389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CSE291_MedLM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007</Words>
  <Characters>574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</cp:revision>
  <cp:lastPrinted>2024-08-27T22:38:00Z</cp:lastPrinted>
  <dcterms:created xsi:type="dcterms:W3CDTF">2024-08-09T20:09:00Z</dcterms:created>
  <dcterms:modified xsi:type="dcterms:W3CDTF">2024-08-27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